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31320F" w14:textId="77777777" w:rsidR="00947472" w:rsidRPr="001C7142" w:rsidRDefault="00947472" w:rsidP="003911F2">
      <w:pPr>
        <w:spacing w:after="0"/>
        <w:jc w:val="center"/>
        <w:rPr>
          <w:b/>
          <w:sz w:val="56"/>
          <w:szCs w:val="56"/>
        </w:rPr>
      </w:pPr>
      <w:r>
        <w:rPr>
          <w:b/>
          <w:sz w:val="56"/>
          <w:szCs w:val="56"/>
        </w:rPr>
        <w:t>GROUP 2</w:t>
      </w:r>
    </w:p>
    <w:p w14:paraId="425A696D" w14:textId="77777777" w:rsidR="00947472" w:rsidRDefault="00947472" w:rsidP="003911F2">
      <w:pPr>
        <w:spacing w:after="0"/>
        <w:jc w:val="center"/>
        <w:rPr>
          <w:sz w:val="56"/>
          <w:szCs w:val="56"/>
        </w:rPr>
      </w:pPr>
      <w:r w:rsidRPr="00FF197E">
        <w:rPr>
          <w:sz w:val="56"/>
          <w:szCs w:val="56"/>
        </w:rPr>
        <w:t xml:space="preserve">Azure 70-534 Certification Jump Start </w:t>
      </w:r>
    </w:p>
    <w:p w14:paraId="218B5DBB" w14:textId="5945D382" w:rsidR="00947472" w:rsidRDefault="00947472" w:rsidP="003911F2">
      <w:pPr>
        <w:spacing w:after="0"/>
        <w:jc w:val="center"/>
        <w:rPr>
          <w:sz w:val="48"/>
          <w:szCs w:val="48"/>
        </w:rPr>
      </w:pPr>
      <w:r>
        <w:rPr>
          <w:b/>
          <w:sz w:val="48"/>
          <w:szCs w:val="48"/>
        </w:rPr>
        <w:t>Day 2</w:t>
      </w:r>
      <w:r w:rsidRPr="001C7142">
        <w:rPr>
          <w:sz w:val="48"/>
          <w:szCs w:val="48"/>
        </w:rPr>
        <w:t xml:space="preserve"> -  </w:t>
      </w:r>
      <w:r>
        <w:rPr>
          <w:sz w:val="48"/>
          <w:szCs w:val="48"/>
        </w:rPr>
        <w:t>Wednesday, June 14</w:t>
      </w:r>
    </w:p>
    <w:p w14:paraId="7A978E52" w14:textId="6B42E9CA" w:rsidR="00947472" w:rsidRPr="001C7142" w:rsidRDefault="00947472" w:rsidP="003911F2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Central Park East (6501) Room - 6</w:t>
      </w:r>
      <w:r w:rsidRPr="001C7142">
        <w:rPr>
          <w:sz w:val="48"/>
          <w:szCs w:val="48"/>
          <w:vertAlign w:val="superscript"/>
        </w:rPr>
        <w:t>th</w:t>
      </w:r>
      <w:r>
        <w:rPr>
          <w:sz w:val="48"/>
          <w:szCs w:val="48"/>
        </w:rPr>
        <w:t xml:space="preserve"> floor</w:t>
      </w:r>
    </w:p>
    <w:p w14:paraId="233BD341" w14:textId="77777777" w:rsidR="00947472" w:rsidRDefault="00947472" w:rsidP="003911F2">
      <w:pPr>
        <w:spacing w:after="0"/>
        <w:jc w:val="center"/>
        <w:rPr>
          <w:sz w:val="32"/>
          <w:szCs w:val="32"/>
        </w:rPr>
      </w:pPr>
    </w:p>
    <w:p w14:paraId="49243B01" w14:textId="77777777" w:rsidR="00947472" w:rsidRDefault="00947472" w:rsidP="003911F2">
      <w:pPr>
        <w:spacing w:after="0"/>
        <w:jc w:val="center"/>
        <w:rPr>
          <w:sz w:val="32"/>
          <w:szCs w:val="32"/>
        </w:rPr>
      </w:pPr>
      <w:proofErr w:type="spellStart"/>
      <w:r w:rsidRPr="001C7142">
        <w:rPr>
          <w:sz w:val="32"/>
          <w:szCs w:val="32"/>
        </w:rPr>
        <w:t>WiFi</w:t>
      </w:r>
      <w:proofErr w:type="spellEnd"/>
      <w:r w:rsidRPr="001C7142">
        <w:rPr>
          <w:sz w:val="32"/>
          <w:szCs w:val="32"/>
        </w:rPr>
        <w:t xml:space="preserve"> Password: msevent12rq</w:t>
      </w:r>
    </w:p>
    <w:p w14:paraId="0DF87FC4" w14:textId="420EFAC4" w:rsidR="00947472" w:rsidRDefault="00947472" w:rsidP="003911F2">
      <w:pPr>
        <w:spacing w:after="0"/>
        <w:jc w:val="center"/>
        <w:rPr>
          <w:sz w:val="32"/>
          <w:szCs w:val="32"/>
        </w:rPr>
      </w:pPr>
      <w:r w:rsidRPr="005A2ECA">
        <w:rPr>
          <w:sz w:val="32"/>
          <w:szCs w:val="32"/>
        </w:rPr>
        <w:t xml:space="preserve">Content: https://github.com/dstolts/70-534         </w:t>
      </w:r>
    </w:p>
    <w:p w14:paraId="114A32FC" w14:textId="5E28674E" w:rsidR="00947472" w:rsidRPr="005A2ECA" w:rsidRDefault="00947472" w:rsidP="00947472">
      <w:pPr>
        <w:spacing w:after="0"/>
        <w:jc w:val="center"/>
        <w:rPr>
          <w:sz w:val="32"/>
          <w:szCs w:val="32"/>
        </w:rPr>
      </w:pPr>
      <w:r w:rsidRPr="005A2ECA">
        <w:rPr>
          <w:sz w:val="32"/>
          <w:szCs w:val="32"/>
        </w:rPr>
        <w:t>Socialize: #70-534 @ITProGuru</w:t>
      </w:r>
    </w:p>
    <w:tbl>
      <w:tblPr>
        <w:tblStyle w:val="GridTable4"/>
        <w:tblpPr w:leftFromText="180" w:rightFromText="180" w:vertAnchor="text" w:horzAnchor="margin" w:tblpXSpec="center" w:tblpY="179"/>
        <w:tblW w:w="10440" w:type="dxa"/>
        <w:tblLook w:val="04A0" w:firstRow="1" w:lastRow="0" w:firstColumn="1" w:lastColumn="0" w:noHBand="0" w:noVBand="1"/>
      </w:tblPr>
      <w:tblGrid>
        <w:gridCol w:w="1435"/>
        <w:gridCol w:w="1805"/>
        <w:gridCol w:w="7200"/>
      </w:tblGrid>
      <w:tr w:rsidR="007D5B11" w:rsidRPr="004B6703" w14:paraId="76297957" w14:textId="77777777" w:rsidTr="007D5B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09A42660" w14:textId="77777777" w:rsidR="007D5B11" w:rsidRPr="00F91071" w:rsidRDefault="007D5B11" w:rsidP="00460DAA">
            <w:pPr>
              <w:jc w:val="center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F91071">
              <w:rPr>
                <w:rFonts w:ascii="Calibri" w:eastAsia="Times New Roman" w:hAnsi="Calibri" w:cs="Calibri"/>
                <w:sz w:val="36"/>
                <w:szCs w:val="36"/>
              </w:rPr>
              <w:t>Time</w:t>
            </w:r>
          </w:p>
        </w:tc>
        <w:tc>
          <w:tcPr>
            <w:tcW w:w="1805" w:type="dxa"/>
            <w:noWrap/>
            <w:hideMark/>
          </w:tcPr>
          <w:p w14:paraId="7960DDAE" w14:textId="77777777" w:rsidR="007D5B11" w:rsidRPr="00F91071" w:rsidRDefault="007D5B11" w:rsidP="00460DA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F91071">
              <w:rPr>
                <w:rFonts w:ascii="Calibri" w:eastAsia="Times New Roman" w:hAnsi="Calibri" w:cs="Calibri"/>
                <w:sz w:val="36"/>
                <w:szCs w:val="36"/>
              </w:rPr>
              <w:t>Speaker</w:t>
            </w:r>
          </w:p>
        </w:tc>
        <w:tc>
          <w:tcPr>
            <w:tcW w:w="7200" w:type="dxa"/>
            <w:hideMark/>
          </w:tcPr>
          <w:p w14:paraId="14254DE1" w14:textId="2B037D6A" w:rsidR="007D5B11" w:rsidRPr="00F91071" w:rsidRDefault="007D5B11" w:rsidP="00460DA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F91071">
              <w:rPr>
                <w:rFonts w:ascii="Calibri" w:eastAsia="Times New Roman" w:hAnsi="Calibri" w:cs="Calibri"/>
                <w:sz w:val="36"/>
                <w:szCs w:val="36"/>
              </w:rPr>
              <w:t>Topic</w:t>
            </w:r>
          </w:p>
        </w:tc>
      </w:tr>
      <w:tr w:rsidR="007D5B11" w:rsidRPr="004B6703" w14:paraId="56FE7ECE" w14:textId="77777777" w:rsidTr="007D5B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3020FF2F" w14:textId="77777777" w:rsidR="007D5B11" w:rsidRPr="004B6703" w:rsidRDefault="007D5B11" w:rsidP="00460DAA">
            <w:pP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4B6703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:3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 w:rsidRPr="004B6703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M</w:t>
            </w:r>
          </w:p>
        </w:tc>
        <w:tc>
          <w:tcPr>
            <w:tcW w:w="1805" w:type="dxa"/>
            <w:noWrap/>
          </w:tcPr>
          <w:p w14:paraId="7CEA7C39" w14:textId="77777777" w:rsidR="007D5B11" w:rsidRPr="004B6703" w:rsidRDefault="007D5B11" w:rsidP="00460D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7200" w:type="dxa"/>
          </w:tcPr>
          <w:p w14:paraId="4AAC81DB" w14:textId="294D629A" w:rsidR="007D5B11" w:rsidRPr="004B6703" w:rsidRDefault="007D5B11" w:rsidP="00460D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gistration and b</w:t>
            </w:r>
            <w:r w:rsidRPr="004B6703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reakfast </w:t>
            </w:r>
          </w:p>
        </w:tc>
      </w:tr>
      <w:tr w:rsidR="007D5B11" w:rsidRPr="004B6703" w14:paraId="0E59E49D" w14:textId="77777777" w:rsidTr="007D5B11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7C539347" w14:textId="77777777" w:rsidR="007D5B11" w:rsidRPr="004B6703" w:rsidRDefault="007D5B11" w:rsidP="00460DAA">
            <w:pPr>
              <w:rPr>
                <w:sz w:val="30"/>
                <w:szCs w:val="30"/>
              </w:rPr>
            </w:pPr>
            <w:r w:rsidRPr="004B6703">
              <w:rPr>
                <w:sz w:val="30"/>
                <w:szCs w:val="30"/>
              </w:rPr>
              <w:t>9:00 AM</w:t>
            </w:r>
          </w:p>
        </w:tc>
        <w:tc>
          <w:tcPr>
            <w:tcW w:w="1805" w:type="dxa"/>
            <w:noWrap/>
            <w:hideMark/>
          </w:tcPr>
          <w:p w14:paraId="2D4600F5" w14:textId="77777777" w:rsidR="007D5B11" w:rsidRPr="004B6703" w:rsidRDefault="007D5B11" w:rsidP="00460D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n Stolts</w:t>
            </w:r>
          </w:p>
        </w:tc>
        <w:tc>
          <w:tcPr>
            <w:tcW w:w="7200" w:type="dxa"/>
            <w:hideMark/>
          </w:tcPr>
          <w:p w14:paraId="719F7BB6" w14:textId="77777777" w:rsidR="007D5B11" w:rsidRPr="004B6703" w:rsidRDefault="007D5B11" w:rsidP="00460D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evOps and Next Steps</w:t>
            </w:r>
          </w:p>
        </w:tc>
      </w:tr>
      <w:tr w:rsidR="007D5B11" w:rsidRPr="004B6703" w14:paraId="469DF95B" w14:textId="77777777" w:rsidTr="007D5B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29A4194D" w14:textId="505AD091" w:rsidR="007D5B11" w:rsidRPr="004B6703" w:rsidRDefault="003E00A9" w:rsidP="00460DAA">
            <w:pPr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9:3</w:t>
            </w:r>
            <w:r w:rsidR="007D5B11" w:rsidRPr="004B6703">
              <w:rPr>
                <w:sz w:val="30"/>
                <w:szCs w:val="30"/>
              </w:rPr>
              <w:t>0 AM</w:t>
            </w:r>
          </w:p>
        </w:tc>
        <w:tc>
          <w:tcPr>
            <w:tcW w:w="1805" w:type="dxa"/>
            <w:hideMark/>
          </w:tcPr>
          <w:p w14:paraId="176B76A4" w14:textId="77777777" w:rsidR="007D5B11" w:rsidRPr="004B6703" w:rsidRDefault="007D5B11" w:rsidP="00460D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4B6703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n Stolts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&amp;</w:t>
            </w:r>
            <w:r w:rsidRPr="004B6703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br/>
              <w:t>Ian Philpot</w:t>
            </w:r>
          </w:p>
        </w:tc>
        <w:tc>
          <w:tcPr>
            <w:tcW w:w="7200" w:type="dxa"/>
            <w:hideMark/>
          </w:tcPr>
          <w:p w14:paraId="10B338FD" w14:textId="77777777" w:rsidR="007D5B11" w:rsidRPr="004B6703" w:rsidRDefault="00C26EA0" w:rsidP="00460D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5" w:anchor="syllabus-6" w:history="1">
              <w:r w:rsidR="007D5B11" w:rsidRPr="004B6703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Design a management, monitoring, and </w:t>
              </w:r>
              <w:r w:rsidR="007D5B11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business continuity strategy</w:t>
              </w:r>
            </w:hyperlink>
          </w:p>
        </w:tc>
      </w:tr>
      <w:tr w:rsidR="007D5B11" w:rsidRPr="004B6703" w14:paraId="325DF948" w14:textId="77777777" w:rsidTr="007D5B11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357401C9" w14:textId="6C209FA2" w:rsidR="007D5B11" w:rsidRPr="004B6703" w:rsidRDefault="003E00A9" w:rsidP="00460DAA">
            <w:pPr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10:4</w:t>
            </w:r>
            <w:r w:rsidR="007D5B11" w:rsidRPr="004B6703">
              <w:rPr>
                <w:sz w:val="30"/>
                <w:szCs w:val="30"/>
              </w:rPr>
              <w:t>5 AM</w:t>
            </w:r>
          </w:p>
        </w:tc>
        <w:tc>
          <w:tcPr>
            <w:tcW w:w="9005" w:type="dxa"/>
            <w:gridSpan w:val="2"/>
            <w:shd w:val="clear" w:color="auto" w:fill="FFFF00"/>
            <w:hideMark/>
          </w:tcPr>
          <w:p w14:paraId="3E753ACF" w14:textId="545AC4AA" w:rsidR="007D5B11" w:rsidRPr="004B6703" w:rsidRDefault="007D5B11" w:rsidP="00460D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4B6703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/Labs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 w:rsidRPr="00F9107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– 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15 minutes</w:t>
            </w:r>
          </w:p>
        </w:tc>
      </w:tr>
      <w:tr w:rsidR="007D5B11" w:rsidRPr="004B6703" w14:paraId="7A5DA873" w14:textId="77777777" w:rsidTr="007D5B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5A311014" w14:textId="44384C51" w:rsidR="007D5B11" w:rsidRPr="004B6703" w:rsidRDefault="003E00A9" w:rsidP="00460DAA">
            <w:pPr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11:0</w:t>
            </w:r>
            <w:r w:rsidR="007D5B11" w:rsidRPr="004B6703">
              <w:rPr>
                <w:sz w:val="30"/>
                <w:szCs w:val="30"/>
              </w:rPr>
              <w:t>0 AM</w:t>
            </w:r>
          </w:p>
        </w:tc>
        <w:tc>
          <w:tcPr>
            <w:tcW w:w="1805" w:type="dxa"/>
            <w:noWrap/>
            <w:hideMark/>
          </w:tcPr>
          <w:p w14:paraId="2742AFB3" w14:textId="6D7A3C88" w:rsidR="007D5B11" w:rsidRPr="004B6703" w:rsidRDefault="007D5B11" w:rsidP="00460D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4B6703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Jason Haley</w:t>
            </w:r>
          </w:p>
        </w:tc>
        <w:tc>
          <w:tcPr>
            <w:tcW w:w="7200" w:type="dxa"/>
            <w:hideMark/>
          </w:tcPr>
          <w:p w14:paraId="445B371A" w14:textId="73F82E02" w:rsidR="007D5B11" w:rsidRPr="004B6703" w:rsidRDefault="00C26EA0" w:rsidP="00460D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6" w:anchor="syllabus-5" w:history="1">
              <w:r w:rsidR="007D5B11" w:rsidRPr="004B6703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De</w:t>
              </w:r>
              <w:r w:rsidR="007D5B11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sign Azure Web and Mobile Apps</w:t>
              </w:r>
            </w:hyperlink>
          </w:p>
        </w:tc>
      </w:tr>
      <w:tr w:rsidR="007D5B11" w:rsidRPr="004B6703" w14:paraId="58C356D7" w14:textId="77777777" w:rsidTr="007D5B11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761432F8" w14:textId="28904BED" w:rsidR="007D5B11" w:rsidRPr="004B6703" w:rsidRDefault="003E00A9" w:rsidP="00460DAA">
            <w:pPr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12:15</w:t>
            </w:r>
            <w:r w:rsidR="007D5B11" w:rsidRPr="004B6703">
              <w:rPr>
                <w:sz w:val="30"/>
                <w:szCs w:val="30"/>
              </w:rPr>
              <w:t xml:space="preserve"> PM</w:t>
            </w:r>
          </w:p>
        </w:tc>
        <w:tc>
          <w:tcPr>
            <w:tcW w:w="9005" w:type="dxa"/>
            <w:gridSpan w:val="2"/>
            <w:shd w:val="clear" w:color="auto" w:fill="FFFF00"/>
            <w:hideMark/>
          </w:tcPr>
          <w:p w14:paraId="7FF44335" w14:textId="01FD9E2B" w:rsidR="007D5B11" w:rsidRPr="004B6703" w:rsidRDefault="00C26EA0" w:rsidP="00460D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Containers - </w:t>
            </w:r>
            <w:bookmarkStart w:id="0" w:name="_GoBack"/>
            <w:bookmarkEnd w:id="0"/>
            <w:r w:rsidR="007D5B11" w:rsidRPr="004B6703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unch &amp; Networking</w:t>
            </w:r>
            <w:r w:rsidR="007D5B1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 w:rsidR="007D5B11" w:rsidRPr="00F9107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– 1 hour</w:t>
            </w:r>
            <w:r w:rsidR="007D5B1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 w:rsidR="007D5B11">
              <w:rPr>
                <w:rFonts w:eastAsia="Times New Roman" w:cs="Times New Roman"/>
                <w:color w:val="000000"/>
                <w:sz w:val="28"/>
                <w:szCs w:val="28"/>
              </w:rPr>
              <w:t>– Radio City Room, 6</w:t>
            </w:r>
            <w:r w:rsidR="007D5B11">
              <w:rPr>
                <w:rFonts w:eastAsia="Times New Roman" w:cs="Times New Roman"/>
                <w:color w:val="000000"/>
                <w:sz w:val="28"/>
                <w:szCs w:val="28"/>
                <w:vertAlign w:val="superscript"/>
              </w:rPr>
              <w:t>th</w:t>
            </w:r>
            <w:r w:rsidR="007D5B11">
              <w:rPr>
                <w:rFonts w:eastAsia="Times New Roman" w:cs="Times New Roman"/>
                <w:color w:val="000000"/>
                <w:sz w:val="28"/>
                <w:szCs w:val="28"/>
              </w:rPr>
              <w:t xml:space="preserve"> floor</w:t>
            </w:r>
          </w:p>
        </w:tc>
      </w:tr>
      <w:tr w:rsidR="007D5B11" w:rsidRPr="004B6703" w14:paraId="66F76044" w14:textId="77777777" w:rsidTr="007D5B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58E7696B" w14:textId="63E11EE8" w:rsidR="007D5B11" w:rsidRPr="004B6703" w:rsidRDefault="007D5B11" w:rsidP="00460DAA">
            <w:pPr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1:05</w:t>
            </w:r>
            <w:r w:rsidR="001B11D9">
              <w:rPr>
                <w:sz w:val="30"/>
                <w:szCs w:val="30"/>
              </w:rPr>
              <w:t xml:space="preserve"> </w:t>
            </w:r>
            <w:r>
              <w:rPr>
                <w:sz w:val="30"/>
                <w:szCs w:val="30"/>
              </w:rPr>
              <w:t>PM</w:t>
            </w:r>
          </w:p>
        </w:tc>
        <w:tc>
          <w:tcPr>
            <w:tcW w:w="1805" w:type="dxa"/>
          </w:tcPr>
          <w:p w14:paraId="40C41C9E" w14:textId="77777777" w:rsidR="007D5B11" w:rsidRPr="004B6703" w:rsidRDefault="007D5B11" w:rsidP="00460D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ichael Corkery</w:t>
            </w:r>
          </w:p>
        </w:tc>
        <w:tc>
          <w:tcPr>
            <w:tcW w:w="7200" w:type="dxa"/>
          </w:tcPr>
          <w:p w14:paraId="3E8A9EB5" w14:textId="77D1A3A7" w:rsidR="007D5B11" w:rsidRPr="004B6703" w:rsidRDefault="007D5B11" w:rsidP="00460D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Exam Tips &amp; Tricks</w:t>
            </w:r>
          </w:p>
        </w:tc>
      </w:tr>
      <w:tr w:rsidR="003E00A9" w:rsidRPr="004B6703" w14:paraId="57337984" w14:textId="77777777" w:rsidTr="007D5B11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52D1C50B" w14:textId="53808859" w:rsidR="003E00A9" w:rsidRDefault="003E00A9" w:rsidP="00460DAA">
            <w:pPr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1:35 PM</w:t>
            </w:r>
          </w:p>
        </w:tc>
        <w:tc>
          <w:tcPr>
            <w:tcW w:w="1805" w:type="dxa"/>
          </w:tcPr>
          <w:p w14:paraId="54812657" w14:textId="7F94F644" w:rsidR="003E00A9" w:rsidRDefault="003E00A9" w:rsidP="00460D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Tara Webb</w:t>
            </w:r>
          </w:p>
        </w:tc>
        <w:tc>
          <w:tcPr>
            <w:tcW w:w="7200" w:type="dxa"/>
          </w:tcPr>
          <w:p w14:paraId="79A8AE4B" w14:textId="3D17CCE5" w:rsidR="003E00A9" w:rsidRDefault="003E00A9" w:rsidP="00460D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Feedback</w:t>
            </w:r>
          </w:p>
        </w:tc>
      </w:tr>
      <w:tr w:rsidR="007D5B11" w:rsidRPr="004B6703" w14:paraId="7267142F" w14:textId="77777777" w:rsidTr="007D5B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3B34FABA" w14:textId="4F12059B" w:rsidR="007D5B11" w:rsidRPr="004B6703" w:rsidRDefault="003E00A9" w:rsidP="00460DAA">
            <w:pPr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1:45</w:t>
            </w:r>
            <w:r w:rsidR="001B11D9">
              <w:rPr>
                <w:sz w:val="30"/>
                <w:szCs w:val="30"/>
              </w:rPr>
              <w:t xml:space="preserve"> P</w:t>
            </w:r>
            <w:r w:rsidR="007D5B11" w:rsidRPr="004B6703">
              <w:rPr>
                <w:sz w:val="30"/>
                <w:szCs w:val="30"/>
              </w:rPr>
              <w:t>M</w:t>
            </w:r>
          </w:p>
        </w:tc>
        <w:tc>
          <w:tcPr>
            <w:tcW w:w="1805" w:type="dxa"/>
            <w:hideMark/>
          </w:tcPr>
          <w:p w14:paraId="7A838C3B" w14:textId="77777777" w:rsidR="007D5B11" w:rsidRPr="004B6703" w:rsidRDefault="007D5B11" w:rsidP="00460D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4B6703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udience</w:t>
            </w:r>
          </w:p>
        </w:tc>
        <w:tc>
          <w:tcPr>
            <w:tcW w:w="7200" w:type="dxa"/>
            <w:hideMark/>
          </w:tcPr>
          <w:p w14:paraId="23A7AB65" w14:textId="77777777" w:rsidR="007D5B11" w:rsidRPr="004B6703" w:rsidRDefault="007D5B11" w:rsidP="00460D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4B6703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Feedback &amp; Tips Presentation Prep</w:t>
            </w:r>
          </w:p>
        </w:tc>
      </w:tr>
      <w:tr w:rsidR="007D5B11" w:rsidRPr="004B6703" w14:paraId="6E05EE70" w14:textId="77777777" w:rsidTr="007D5B11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777E4EC0" w14:textId="7821FCDB" w:rsidR="007D5B11" w:rsidRPr="004B6703" w:rsidRDefault="003E00A9" w:rsidP="00460DAA">
            <w:pPr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2:00</w:t>
            </w:r>
            <w:r w:rsidR="007D5B11" w:rsidRPr="004B6703">
              <w:rPr>
                <w:sz w:val="30"/>
                <w:szCs w:val="30"/>
              </w:rPr>
              <w:t xml:space="preserve"> PM</w:t>
            </w:r>
          </w:p>
        </w:tc>
        <w:tc>
          <w:tcPr>
            <w:tcW w:w="1805" w:type="dxa"/>
            <w:hideMark/>
          </w:tcPr>
          <w:p w14:paraId="43A0095F" w14:textId="77777777" w:rsidR="007D5B11" w:rsidRPr="004B6703" w:rsidRDefault="007D5B11" w:rsidP="00460D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4B6703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udience</w:t>
            </w:r>
          </w:p>
        </w:tc>
        <w:tc>
          <w:tcPr>
            <w:tcW w:w="7200" w:type="dxa"/>
            <w:hideMark/>
          </w:tcPr>
          <w:p w14:paraId="6D945175" w14:textId="77777777" w:rsidR="007D5B11" w:rsidRPr="004B6703" w:rsidRDefault="007D5B11" w:rsidP="00460D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4B6703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Presentations / Q &amp; A</w:t>
            </w:r>
          </w:p>
        </w:tc>
      </w:tr>
      <w:tr w:rsidR="007D5B11" w:rsidRPr="004B6703" w14:paraId="4114C032" w14:textId="77777777" w:rsidTr="001B11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74991F1E" w14:textId="7BBDDCE5" w:rsidR="007D5B11" w:rsidRPr="004B6703" w:rsidRDefault="003E00A9" w:rsidP="00460DAA">
            <w:pPr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2:20</w:t>
            </w:r>
            <w:r w:rsidR="007D5B11" w:rsidRPr="004B6703">
              <w:rPr>
                <w:sz w:val="30"/>
                <w:szCs w:val="30"/>
              </w:rPr>
              <w:t xml:space="preserve"> PM</w:t>
            </w:r>
          </w:p>
        </w:tc>
        <w:tc>
          <w:tcPr>
            <w:tcW w:w="9005" w:type="dxa"/>
            <w:gridSpan w:val="2"/>
            <w:shd w:val="clear" w:color="auto" w:fill="FFFF00"/>
            <w:hideMark/>
          </w:tcPr>
          <w:p w14:paraId="314BB969" w14:textId="77777777" w:rsidR="007D5B11" w:rsidRPr="004B6703" w:rsidRDefault="007D5B11" w:rsidP="00460D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4B6703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Hands-On Labs</w:t>
            </w:r>
          </w:p>
        </w:tc>
      </w:tr>
      <w:tr w:rsidR="007D5B11" w:rsidRPr="004B6703" w14:paraId="1CF0F553" w14:textId="77777777" w:rsidTr="007D5B11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541E09D7" w14:textId="77777777" w:rsidR="007D5B11" w:rsidRPr="004B6703" w:rsidRDefault="007D5B11" w:rsidP="00460DAA">
            <w:pPr>
              <w:rPr>
                <w:sz w:val="30"/>
                <w:szCs w:val="30"/>
              </w:rPr>
            </w:pPr>
            <w:r w:rsidRPr="004B6703">
              <w:rPr>
                <w:sz w:val="30"/>
                <w:szCs w:val="30"/>
              </w:rPr>
              <w:t>4:30 PM</w:t>
            </w:r>
          </w:p>
        </w:tc>
        <w:tc>
          <w:tcPr>
            <w:tcW w:w="9005" w:type="dxa"/>
            <w:gridSpan w:val="2"/>
            <w:shd w:val="clear" w:color="auto" w:fill="FFFF00"/>
            <w:noWrap/>
            <w:hideMark/>
          </w:tcPr>
          <w:p w14:paraId="1F6C687B" w14:textId="77777777" w:rsidR="007D5B11" w:rsidRPr="004B6703" w:rsidRDefault="007D5B11" w:rsidP="00460D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Cocktail Hour and Networking – 7</w:t>
            </w:r>
            <w:r w:rsidRPr="001D12D2">
              <w:rPr>
                <w:rFonts w:ascii="Calibri" w:eastAsia="Times New Roman" w:hAnsi="Calibri" w:cs="Calibri"/>
                <w:color w:val="000000"/>
                <w:sz w:val="30"/>
                <w:szCs w:val="30"/>
                <w:vertAlign w:val="superscript"/>
              </w:rPr>
              <w:t>th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floor Kitchen/Terrace</w:t>
            </w:r>
          </w:p>
        </w:tc>
      </w:tr>
    </w:tbl>
    <w:p w14:paraId="6300454C" w14:textId="77777777" w:rsidR="004B6703" w:rsidRDefault="004B6703"/>
    <w:p w14:paraId="65B99011" w14:textId="2F105896" w:rsidR="00947472" w:rsidRPr="001C7142" w:rsidRDefault="00947472" w:rsidP="00947472">
      <w:pPr>
        <w:spacing w:after="0"/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7AC20EB4" wp14:editId="270CF827">
            <wp:simplePos x="0" y="0"/>
            <wp:positionH relativeFrom="page">
              <wp:posOffset>6172200</wp:posOffset>
            </wp:positionH>
            <wp:positionV relativeFrom="page">
              <wp:posOffset>8905240</wp:posOffset>
            </wp:positionV>
            <wp:extent cx="2014855" cy="1059815"/>
            <wp:effectExtent l="0" t="0" r="0" b="0"/>
            <wp:wrapSquare wrapText="bothSides"/>
            <wp:docPr id="5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855" cy="1059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3120" behindDoc="0" locked="0" layoutInCell="1" allowOverlap="1" wp14:anchorId="478CE638" wp14:editId="5CD3BC87">
            <wp:simplePos x="0" y="0"/>
            <wp:positionH relativeFrom="page">
              <wp:posOffset>-38100</wp:posOffset>
            </wp:positionH>
            <wp:positionV relativeFrom="page">
              <wp:posOffset>8693150</wp:posOffset>
            </wp:positionV>
            <wp:extent cx="6286500" cy="1371600"/>
            <wp:effectExtent l="0" t="0" r="0" b="0"/>
            <wp:wrapSquare wrapText="bothSides"/>
            <wp:docPr id="385" name="Picture 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137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noProof/>
        </w:rPr>
        <w:drawing>
          <wp:anchor distT="0" distB="0" distL="114300" distR="114300" simplePos="0" relativeHeight="251670528" behindDoc="0" locked="0" layoutInCell="1" allowOverlap="1" wp14:anchorId="5EDFC840" wp14:editId="4A122813">
            <wp:simplePos x="0" y="0"/>
            <wp:positionH relativeFrom="page">
              <wp:posOffset>6248400</wp:posOffset>
            </wp:positionH>
            <wp:positionV relativeFrom="page">
              <wp:posOffset>8884285</wp:posOffset>
            </wp:positionV>
            <wp:extent cx="2014855" cy="1059815"/>
            <wp:effectExtent l="0" t="0" r="0" b="0"/>
            <wp:wrapSquare wrapText="bothSides"/>
            <wp:docPr id="1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855" cy="1059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6432" behindDoc="0" locked="0" layoutInCell="1" allowOverlap="1" wp14:anchorId="35983F2A" wp14:editId="2CBBF511">
            <wp:simplePos x="0" y="0"/>
            <wp:positionH relativeFrom="page">
              <wp:align>left</wp:align>
            </wp:positionH>
            <wp:positionV relativeFrom="page">
              <wp:posOffset>8686800</wp:posOffset>
            </wp:positionV>
            <wp:extent cx="6286500" cy="137160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137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663460">
        <w:rPr>
          <w:b/>
          <w:sz w:val="24"/>
          <w:szCs w:val="24"/>
        </w:rPr>
        <w:t>Evaluation Link</w:t>
      </w:r>
      <w:r>
        <w:rPr>
          <w:sz w:val="24"/>
          <w:szCs w:val="24"/>
        </w:rPr>
        <w:t xml:space="preserve"> </w:t>
      </w:r>
      <w:r w:rsidRPr="001C7142">
        <w:rPr>
          <w:i/>
          <w:sz w:val="24"/>
          <w:szCs w:val="24"/>
        </w:rPr>
        <w:t>(pick preferred method)</w:t>
      </w:r>
      <w:r>
        <w:rPr>
          <w:sz w:val="24"/>
          <w:szCs w:val="24"/>
        </w:rPr>
        <w:t>:</w:t>
      </w:r>
    </w:p>
    <w:p w14:paraId="3CABB8CB" w14:textId="77777777" w:rsidR="00947472" w:rsidRDefault="00947472" w:rsidP="00947472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Theme="minorHAnsi" w:hAnsiTheme="minorHAnsi" w:cs="Arial"/>
          <w:color w:val="000000"/>
        </w:rPr>
      </w:pPr>
      <w:r w:rsidRPr="00603AE0">
        <w:rPr>
          <w:rFonts w:asciiTheme="minorHAnsi" w:hAnsiTheme="minorHAnsi" w:cs="Arial"/>
          <w:color w:val="000000"/>
        </w:rPr>
        <w:t xml:space="preserve">Please text </w:t>
      </w:r>
      <w:r w:rsidRPr="00603AE0">
        <w:rPr>
          <w:rStyle w:val="m869361793709968175m-3199006553418305660gmail-apple-tab-span"/>
          <w:rFonts w:asciiTheme="minorHAnsi" w:hAnsiTheme="minorHAnsi" w:cs="Arial"/>
          <w:b/>
          <w:bCs/>
          <w:color w:val="000000"/>
        </w:rPr>
        <w:t>MICROSOFT AZURE</w:t>
      </w:r>
      <w:r w:rsidRPr="00603AE0">
        <w:rPr>
          <w:rFonts w:asciiTheme="minorHAnsi" w:hAnsiTheme="minorHAnsi" w:cs="Arial"/>
          <w:color w:val="000000"/>
        </w:rPr>
        <w:t xml:space="preserve"> to 878787 to take part in a brief survey.  </w:t>
      </w:r>
    </w:p>
    <w:p w14:paraId="7507849C" w14:textId="6C601252" w:rsidR="004B6703" w:rsidRPr="00947472" w:rsidRDefault="00947472" w:rsidP="00947472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Theme="minorHAnsi" w:hAnsiTheme="minorHAnsi" w:cs="Arial"/>
          <w:color w:val="000000"/>
        </w:rPr>
      </w:pPr>
      <w:r w:rsidRPr="00947472">
        <w:rPr>
          <w:rFonts w:asciiTheme="minorHAnsi" w:hAnsiTheme="minorHAnsi" w:cs="Arial"/>
          <w:color w:val="000000"/>
        </w:rPr>
        <w:t>Survey Link:</w:t>
      </w:r>
      <w:r w:rsidRPr="001C7142">
        <w:rPr>
          <w:rFonts w:asciiTheme="minorHAnsi" w:hAnsiTheme="minorHAnsi"/>
        </w:rPr>
        <w:t xml:space="preserve"> </w:t>
      </w:r>
      <w:hyperlink r:id="rId9" w:tgtFrame="_blank" w:history="1">
        <w:r w:rsidRPr="00947472">
          <w:rPr>
            <w:rStyle w:val="Hyperlink"/>
            <w:rFonts w:asciiTheme="minorHAnsi" w:hAnsiTheme="minorHAnsi" w:cs="Arial"/>
            <w:b/>
            <w:bCs/>
          </w:rPr>
          <w:t>http://t.validar.com/1/VBV7Q</w:t>
        </w:r>
      </w:hyperlink>
      <w:r w:rsidR="004B6703" w:rsidRPr="00947472">
        <w:rPr>
          <w:rFonts w:cs="Arial"/>
          <w:color w:val="000000"/>
          <w:sz w:val="36"/>
          <w:szCs w:val="36"/>
        </w:rPr>
        <w:t xml:space="preserve"> </w:t>
      </w:r>
    </w:p>
    <w:p w14:paraId="1E85004D" w14:textId="747B263B" w:rsidR="00947472" w:rsidRPr="00186DAE" w:rsidRDefault="00947472" w:rsidP="004B6703">
      <w:pPr>
        <w:spacing w:after="0"/>
        <w:rPr>
          <w:sz w:val="36"/>
          <w:szCs w:val="36"/>
        </w:rPr>
      </w:pPr>
    </w:p>
    <w:p w14:paraId="33FC0D44" w14:textId="0788F253" w:rsidR="004B6703" w:rsidRPr="004B6703" w:rsidRDefault="00947472" w:rsidP="004B6703">
      <w:pPr>
        <w:pStyle w:val="NormalWeb"/>
        <w:spacing w:before="0" w:beforeAutospacing="0" w:after="0" w:afterAutospacing="0"/>
        <w:rPr>
          <w:rFonts w:asciiTheme="minorHAnsi" w:hAnsiTheme="minorHAnsi" w:cs="Arial"/>
          <w:b/>
          <w:bCs/>
          <w:color w:val="000000"/>
          <w:sz w:val="36"/>
          <w:szCs w:val="36"/>
        </w:rPr>
      </w:pPr>
      <w:r w:rsidRPr="004B6703">
        <w:rPr>
          <w:rFonts w:asciiTheme="minorHAnsi" w:hAnsiTheme="minorHAnsi" w:cs="Arial"/>
          <w:b/>
          <w:bCs/>
          <w:color w:val="000000"/>
          <w:sz w:val="36"/>
          <w:szCs w:val="36"/>
        </w:rPr>
        <w:lastRenderedPageBreak/>
        <w:t xml:space="preserve"> </w:t>
      </w:r>
    </w:p>
    <w:sectPr w:rsidR="004B6703" w:rsidRPr="004B6703" w:rsidSect="00947472">
      <w:pgSz w:w="12240" w:h="15840"/>
      <w:pgMar w:top="45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7724B7"/>
    <w:multiLevelType w:val="hybridMultilevel"/>
    <w:tmpl w:val="220A2862"/>
    <w:lvl w:ilvl="0" w:tplc="422885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3N7I0Njc3NzW0tDBQ0lEKTi0uzszPAykwrAUAsp4jqiwAAAA="/>
  </w:docVars>
  <w:rsids>
    <w:rsidRoot w:val="004B6703"/>
    <w:rsid w:val="001B11D9"/>
    <w:rsid w:val="00320C30"/>
    <w:rsid w:val="003E00A9"/>
    <w:rsid w:val="004B6703"/>
    <w:rsid w:val="0054327F"/>
    <w:rsid w:val="005E5A09"/>
    <w:rsid w:val="00607731"/>
    <w:rsid w:val="00677CB0"/>
    <w:rsid w:val="006C46D1"/>
    <w:rsid w:val="00726951"/>
    <w:rsid w:val="007D5B11"/>
    <w:rsid w:val="00947472"/>
    <w:rsid w:val="00C26EA0"/>
    <w:rsid w:val="00F616B3"/>
    <w:rsid w:val="00FC3B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4465A2"/>
  <w15:chartTrackingRefBased/>
  <w15:docId w15:val="{503A1A53-C80D-42B7-8DAB-DF087A943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B67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4B6703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4B6703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m869361793709968175m-3199006553418305660gmail-apple-tab-span">
    <w:name w:val="m_869361793709968175m-3199006553418305660gmail-apple-tab-span"/>
    <w:basedOn w:val="DefaultParagraphFont"/>
    <w:rsid w:val="004B6703"/>
  </w:style>
  <w:style w:type="table" w:styleId="GridTable4">
    <w:name w:val="Grid Table 4"/>
    <w:basedOn w:val="TableNormal"/>
    <w:uiPriority w:val="49"/>
    <w:rsid w:val="00726951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2">
    <w:name w:val="Grid Table 4 Accent 2"/>
    <w:basedOn w:val="TableNormal"/>
    <w:uiPriority w:val="49"/>
    <w:rsid w:val="007D5B11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983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microsoft.com/en-us/learning/exam-70-534.aspx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microsoft.com/en-us/learning/exam-70-534.aspx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na01.safelinks.protection.outlook.com/?url=http%3A%2F%2Ft.validar.com%2F1%2FVBV7Q&amp;data=02%7C01%7Cmapereir%40microsoft.com%7C068b7642e0e0438f293c08d4ad8e2bab%7C72f988bf86f141af91ab2d7cd011db47%7C1%7C0%7C636324273503832043&amp;sdata=09Tuoji8%2B0Mxyna%2Ft3SJ50tSgGaZjw2Ry6G589wX1xM%3D&amp;reserved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26</Words>
  <Characters>129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a Talat (Projectline Services)</dc:creator>
  <cp:keywords/>
  <dc:description/>
  <cp:lastModifiedBy>Peter Laudati</cp:lastModifiedBy>
  <cp:revision>4</cp:revision>
  <cp:lastPrinted>2017-06-14T12:59:00Z</cp:lastPrinted>
  <dcterms:created xsi:type="dcterms:W3CDTF">2017-06-12T20:30:00Z</dcterms:created>
  <dcterms:modified xsi:type="dcterms:W3CDTF">2017-06-14T13:05:00Z</dcterms:modified>
</cp:coreProperties>
</file>